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0870D" w14:textId="77777777" w:rsidR="00B15E4E" w:rsidRDefault="00B15E4E" w:rsidP="009B382D">
      <w:pPr>
        <w:wordWrap/>
        <w:autoSpaceDE/>
        <w:autoSpaceDN/>
        <w:adjustRightInd w:val="0"/>
        <w:spacing w:after="0" w:line="360" w:lineRule="atLeast"/>
        <w:jc w:val="center"/>
        <w:textAlignment w:val="baseline"/>
        <w:rPr>
          <w:rFonts w:ascii="Times New Roman" w:eastAsia="바탕" w:hAnsi="Times New Roman" w:cs="Times New Roman"/>
          <w:b/>
          <w:kern w:val="0"/>
          <w:sz w:val="36"/>
          <w:szCs w:val="36"/>
        </w:rPr>
      </w:pPr>
      <w:r w:rsidRPr="00B15E4E">
        <w:rPr>
          <w:rFonts w:ascii="Times New Roman" w:eastAsia="바탕" w:hAnsi="Times New Roman" w:cs="Times New Roman"/>
          <w:b/>
          <w:kern w:val="0"/>
          <w:sz w:val="36"/>
          <w:szCs w:val="36"/>
        </w:rPr>
        <w:t xml:space="preserve">Computational approach </w:t>
      </w:r>
    </w:p>
    <w:p w14:paraId="0484F627" w14:textId="123B113A" w:rsidR="009B382D" w:rsidRPr="004E4AB0" w:rsidRDefault="00B15E4E" w:rsidP="009B382D">
      <w:pPr>
        <w:wordWrap/>
        <w:autoSpaceDE/>
        <w:autoSpaceDN/>
        <w:adjustRightInd w:val="0"/>
        <w:spacing w:after="0" w:line="360" w:lineRule="atLeast"/>
        <w:jc w:val="center"/>
        <w:textAlignment w:val="baseline"/>
        <w:rPr>
          <w:rFonts w:ascii="Times New Roman" w:eastAsia="바탕체" w:hAnsi="Times New Roman" w:cs="Times New Roman"/>
          <w:b/>
          <w:kern w:val="0"/>
          <w:sz w:val="22"/>
        </w:rPr>
      </w:pPr>
      <w:r w:rsidRPr="00B15E4E">
        <w:rPr>
          <w:rFonts w:ascii="Times New Roman" w:eastAsia="바탕" w:hAnsi="Times New Roman" w:cs="Times New Roman"/>
          <w:b/>
          <w:kern w:val="0"/>
          <w:sz w:val="36"/>
          <w:szCs w:val="36"/>
        </w:rPr>
        <w:t>to strongly correlated electron system</w:t>
      </w:r>
    </w:p>
    <w:p w14:paraId="7BE3FAE0" w14:textId="5E5593CA" w:rsidR="009B382D" w:rsidRPr="009B382D" w:rsidRDefault="0093307D" w:rsidP="009B382D">
      <w:pPr>
        <w:widowControl/>
        <w:wordWrap/>
        <w:autoSpaceDE/>
        <w:autoSpaceDN/>
        <w:spacing w:before="360" w:after="360" w:line="276" w:lineRule="auto"/>
        <w:jc w:val="center"/>
        <w:rPr>
          <w:rFonts w:ascii="Times New Roman" w:eastAsia="맑은 고딕" w:hAnsi="Times New Roman" w:cs="Times New Roman"/>
          <w:kern w:val="0"/>
          <w:sz w:val="28"/>
          <w:szCs w:val="20"/>
        </w:rPr>
      </w:pPr>
      <w:r>
        <w:rPr>
          <w:rFonts w:ascii="Times New Roman" w:eastAsia="굴림" w:hAnsi="Times New Roman" w:cs="Times New Roman"/>
          <w:b/>
          <w:kern w:val="0"/>
          <w:sz w:val="28"/>
          <w:szCs w:val="20"/>
        </w:rPr>
        <w:t>Ara Go</w:t>
      </w:r>
    </w:p>
    <w:p w14:paraId="741C52DE" w14:textId="7BE356AF" w:rsidR="009B382D" w:rsidRPr="002061BE" w:rsidRDefault="00EA129F" w:rsidP="002061BE">
      <w:pPr>
        <w:widowControl/>
        <w:wordWrap/>
        <w:autoSpaceDE/>
        <w:autoSpaceDN/>
        <w:spacing w:after="0" w:line="360" w:lineRule="atLeast"/>
        <w:jc w:val="center"/>
        <w:rPr>
          <w:rFonts w:ascii="Times New Roman" w:eastAsia="맑은 고딕" w:hAnsi="Times New Roman" w:cs="Times New Roman"/>
          <w:kern w:val="0"/>
          <w:sz w:val="28"/>
          <w:szCs w:val="28"/>
        </w:rPr>
      </w:pPr>
      <w:r w:rsidRPr="00EA129F">
        <w:rPr>
          <w:rFonts w:ascii="Times New Roman" w:eastAsia="맑은 고딕" w:hAnsi="Times New Roman" w:cs="Times New Roman"/>
          <w:kern w:val="0"/>
          <w:sz w:val="28"/>
          <w:szCs w:val="28"/>
        </w:rPr>
        <w:t>Department of Physics</w:t>
      </w:r>
      <w:r w:rsidR="0093307D">
        <w:rPr>
          <w:rFonts w:ascii="Times New Roman" w:eastAsia="맑은 고딕" w:hAnsi="Times New Roman" w:cs="Times New Roman"/>
          <w:kern w:val="0"/>
          <w:sz w:val="28"/>
          <w:szCs w:val="28"/>
        </w:rPr>
        <w:t>, Chonnam National University</w:t>
      </w:r>
    </w:p>
    <w:p w14:paraId="7DA3F346" w14:textId="77777777" w:rsidR="009B382D" w:rsidRPr="009B382D" w:rsidRDefault="009B382D" w:rsidP="009B382D">
      <w:pPr>
        <w:wordWrap/>
        <w:autoSpaceDE/>
        <w:autoSpaceDN/>
        <w:adjustRightInd w:val="0"/>
        <w:spacing w:after="0" w:line="360" w:lineRule="atLeast"/>
        <w:textAlignment w:val="baseline"/>
        <w:rPr>
          <w:rFonts w:ascii="Times New Roman" w:eastAsia="바탕" w:hAnsi="Times New Roman" w:cs="Times New Roman"/>
          <w:bCs/>
          <w:kern w:val="0"/>
          <w:sz w:val="22"/>
        </w:rPr>
      </w:pPr>
    </w:p>
    <w:p w14:paraId="6804ADDF" w14:textId="7E9B1717" w:rsidR="00AB4332" w:rsidRDefault="00B15E4E" w:rsidP="00B15E4E">
      <w:pPr>
        <w:wordWrap/>
        <w:autoSpaceDE/>
        <w:autoSpaceDN/>
        <w:adjustRightInd w:val="0"/>
        <w:spacing w:after="0" w:line="276" w:lineRule="auto"/>
        <w:ind w:firstLineChars="100" w:firstLine="240"/>
        <w:textAlignment w:val="baseline"/>
        <w:rPr>
          <w:rFonts w:ascii="Times New Roman" w:eastAsia="맑은 고딕" w:hAnsi="Times New Roman" w:cs="Times New Roman"/>
          <w:kern w:val="0"/>
          <w:sz w:val="24"/>
          <w:szCs w:val="24"/>
          <w:lang w:val="en-GB" w:eastAsia="en-US"/>
        </w:rPr>
      </w:pPr>
      <w:r w:rsidRPr="00B15E4E">
        <w:rPr>
          <w:rFonts w:ascii="Times New Roman" w:eastAsia="맑은 고딕" w:hAnsi="Times New Roman" w:cs="Times New Roman"/>
          <w:kern w:val="0"/>
          <w:sz w:val="24"/>
          <w:szCs w:val="24"/>
          <w:lang w:val="en-GB" w:eastAsia="en-US"/>
        </w:rPr>
        <w:t>Quantum materials often exhibit emergent properties that are not understood solely based on their components. For example, strong correlations between electrons can lead a system to reveal fractionalized excitations whose physical properties are far different from electrons. While this emergence is a fascinating topic in condensed matter physics, it brings challenges for computational investigations. Computational costs to trace interactions between components exponentially increase as the system grows. In this lecture, I discuss the importance of appropriate computational methodology and introduce computational approaches to strongly correlated electron systems to deal with the exponential growth of computational costs.</w:t>
      </w:r>
    </w:p>
    <w:p w14:paraId="73E8FF28" w14:textId="7328FAA6" w:rsidR="00AB4332" w:rsidRPr="00AB4332" w:rsidRDefault="00AB4332" w:rsidP="00B15E4E">
      <w:pPr>
        <w:wordWrap/>
        <w:autoSpaceDE/>
        <w:autoSpaceDN/>
        <w:adjustRightInd w:val="0"/>
        <w:spacing w:after="0" w:line="276" w:lineRule="auto"/>
        <w:textAlignment w:val="baseline"/>
        <w:rPr>
          <w:rFonts w:ascii="Times New Roman" w:eastAsia="맑은 고딕" w:hAnsi="Times New Roman" w:cs="Times New Roman"/>
          <w:kern w:val="0"/>
          <w:szCs w:val="20"/>
          <w:lang w:val="en-GB" w:eastAsia="en-US"/>
        </w:rPr>
      </w:pPr>
    </w:p>
    <w:p w14:paraId="6C0BD038" w14:textId="5CD77363" w:rsidR="002061BE" w:rsidRPr="002061BE" w:rsidRDefault="009B382D" w:rsidP="002061BE">
      <w:pPr>
        <w:widowControl/>
        <w:wordWrap/>
        <w:jc w:val="center"/>
        <w:rPr>
          <w:rFonts w:ascii="Times New Roman" w:eastAsia="바탕체" w:hAnsi="Times New Roman" w:cs="Times New Roman"/>
          <w:b/>
          <w:kern w:val="0"/>
          <w:sz w:val="28"/>
          <w:szCs w:val="20"/>
        </w:rPr>
      </w:pPr>
      <w:r w:rsidRPr="009B382D">
        <w:rPr>
          <w:rFonts w:ascii="Times New Roman" w:eastAsia="바탕체" w:hAnsi="Times New Roman" w:cs="Times New Roman"/>
          <w:b/>
          <w:kern w:val="0"/>
          <w:sz w:val="22"/>
        </w:rPr>
        <w:br w:type="page"/>
      </w:r>
      <w:r w:rsidR="00AD70B0">
        <w:rPr>
          <w:rFonts w:ascii="Times New Roman" w:eastAsia="바탕체" w:hAnsi="Times New Roman" w:cs="Times New Roman"/>
          <w:b/>
          <w:kern w:val="0"/>
          <w:sz w:val="28"/>
          <w:szCs w:val="20"/>
        </w:rPr>
        <w:lastRenderedPageBreak/>
        <w:t>Ara Go</w:t>
      </w:r>
    </w:p>
    <w:p w14:paraId="1C3FD501" w14:textId="20B36CA3" w:rsidR="002061BE" w:rsidRPr="002061BE" w:rsidRDefault="002061BE" w:rsidP="002061BE">
      <w:pPr>
        <w:widowControl/>
        <w:wordWrap/>
        <w:autoSpaceDE/>
        <w:autoSpaceDN/>
        <w:spacing w:after="0"/>
        <w:jc w:val="center"/>
        <w:rPr>
          <w:rFonts w:ascii="Times New Roman" w:eastAsia="바탕체" w:hAnsi="Times New Roman" w:cs="Times New Roman"/>
          <w:b/>
          <w:kern w:val="0"/>
          <w:sz w:val="28"/>
          <w:szCs w:val="20"/>
        </w:rPr>
      </w:pPr>
    </w:p>
    <w:p w14:paraId="57DB4720" w14:textId="14B44B41" w:rsidR="002061BE" w:rsidRPr="002061BE" w:rsidRDefault="00425BEA" w:rsidP="002061BE">
      <w:pPr>
        <w:adjustRightInd w:val="0"/>
        <w:spacing w:after="0" w:line="360" w:lineRule="atLeast"/>
        <w:textAlignment w:val="baseline"/>
        <w:rPr>
          <w:rFonts w:ascii="Times New Roman" w:eastAsia="바탕" w:hAnsi="Times New Roman" w:cs="Times New Roman"/>
          <w:sz w:val="24"/>
          <w:szCs w:val="24"/>
        </w:rPr>
      </w:pPr>
      <w:r w:rsidRPr="00425BEA">
        <w:rPr>
          <w:rFonts w:ascii="Times New Roman" w:eastAsia="바탕" w:hAnsi="Times New Roman" w:cs="Times New Roman"/>
          <w:sz w:val="24"/>
          <w:szCs w:val="24"/>
        </w:rPr>
        <w:t xml:space="preserve">Department of Physics </w:t>
      </w:r>
    </w:p>
    <w:p w14:paraId="12448692" w14:textId="70CBC6E8" w:rsidR="002061BE" w:rsidRPr="002061BE" w:rsidRDefault="00AD70B0" w:rsidP="002061BE">
      <w:pPr>
        <w:adjustRightInd w:val="0"/>
        <w:spacing w:after="0" w:line="360" w:lineRule="atLeast"/>
        <w:textAlignment w:val="baseline"/>
        <w:rPr>
          <w:rFonts w:ascii="Times New Roman" w:eastAsia="바탕" w:hAnsi="Times New Roman" w:cs="Times New Roman"/>
          <w:sz w:val="24"/>
          <w:szCs w:val="24"/>
        </w:rPr>
      </w:pPr>
      <w:r>
        <w:rPr>
          <w:rFonts w:ascii="Times New Roman" w:eastAsia="바탕" w:hAnsi="Times New Roman" w:cs="Times New Roman"/>
          <w:sz w:val="24"/>
          <w:szCs w:val="24"/>
        </w:rPr>
        <w:t>Chonnam</w:t>
      </w:r>
      <w:r w:rsidR="00425BEA" w:rsidRPr="00425BEA">
        <w:rPr>
          <w:rFonts w:ascii="Times New Roman" w:eastAsia="바탕" w:hAnsi="Times New Roman" w:cs="Times New Roman"/>
          <w:sz w:val="24"/>
          <w:szCs w:val="24"/>
        </w:rPr>
        <w:t xml:space="preserve"> National University</w:t>
      </w:r>
    </w:p>
    <w:p w14:paraId="69EB50C0" w14:textId="3EE18D68" w:rsidR="002061BE" w:rsidRPr="002061BE" w:rsidRDefault="00AD70B0" w:rsidP="002061BE">
      <w:pPr>
        <w:adjustRightInd w:val="0"/>
        <w:spacing w:after="0" w:line="360" w:lineRule="atLeast"/>
        <w:textAlignment w:val="baseline"/>
        <w:rPr>
          <w:rFonts w:ascii="Times New Roman" w:eastAsia="바탕" w:hAnsi="Times New Roman" w:cs="Times New Roman"/>
          <w:sz w:val="24"/>
          <w:szCs w:val="24"/>
        </w:rPr>
      </w:pPr>
      <w:r>
        <w:rPr>
          <w:rFonts w:ascii="Times New Roman" w:eastAsia="바탕체" w:hAnsi="Times New Roman" w:cs="Times New Roman"/>
          <w:kern w:val="0"/>
          <w:sz w:val="24"/>
          <w:szCs w:val="24"/>
        </w:rPr>
        <w:t>Gwangju</w:t>
      </w:r>
      <w:r w:rsidR="00425BEA">
        <w:rPr>
          <w:rFonts w:ascii="Times New Roman" w:eastAsia="바탕체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바탕체" w:hAnsi="Times New Roman" w:cs="Times New Roman"/>
          <w:kern w:val="0"/>
          <w:sz w:val="24"/>
          <w:szCs w:val="24"/>
        </w:rPr>
        <w:t>61186</w:t>
      </w:r>
      <w:r w:rsidR="002061BE" w:rsidRPr="002061BE">
        <w:rPr>
          <w:rFonts w:ascii="Times New Roman" w:eastAsia="바탕체" w:hAnsi="Times New Roman" w:cs="Times New Roman"/>
          <w:kern w:val="0"/>
          <w:sz w:val="24"/>
          <w:szCs w:val="24"/>
        </w:rPr>
        <w:t>, Korea</w:t>
      </w:r>
    </w:p>
    <w:p w14:paraId="0385BB0F" w14:textId="1A048D1B" w:rsidR="002061BE" w:rsidRPr="002061BE" w:rsidRDefault="002061BE" w:rsidP="002061BE">
      <w:pPr>
        <w:adjustRightInd w:val="0"/>
        <w:spacing w:after="0" w:line="360" w:lineRule="atLeast"/>
        <w:textAlignment w:val="baseline"/>
        <w:rPr>
          <w:rFonts w:ascii="Times New Roman" w:eastAsia="바탕" w:hAnsi="Times New Roman" w:cs="Times New Roman"/>
          <w:sz w:val="24"/>
          <w:szCs w:val="24"/>
          <w:lang w:val="pt-BR"/>
        </w:rPr>
      </w:pPr>
      <w:r w:rsidRPr="002061BE">
        <w:rPr>
          <w:rFonts w:ascii="Times New Roman" w:eastAsia="바탕체" w:hAnsi="Times New Roman" w:cs="Times New Roman" w:hint="eastAsia"/>
          <w:kern w:val="0"/>
          <w:sz w:val="24"/>
          <w:szCs w:val="24"/>
          <w:lang w:val="pt-BR"/>
        </w:rPr>
        <w:t xml:space="preserve">PHONE: </w:t>
      </w:r>
      <w:r w:rsidRPr="002061BE">
        <w:rPr>
          <w:rFonts w:ascii="Times New Roman" w:eastAsia="바탕체" w:hAnsi="Times New Roman" w:cs="Times New Roman"/>
          <w:kern w:val="0"/>
          <w:sz w:val="24"/>
          <w:szCs w:val="24"/>
          <w:lang w:val="pt-BR"/>
        </w:rPr>
        <w:t>82-</w:t>
      </w:r>
      <w:r w:rsidR="00AD70B0">
        <w:rPr>
          <w:rFonts w:ascii="Times New Roman" w:eastAsia="바탕체" w:hAnsi="Times New Roman" w:cs="Times New Roman"/>
          <w:kern w:val="0"/>
          <w:sz w:val="24"/>
          <w:szCs w:val="24"/>
          <w:lang w:val="pt-BR"/>
        </w:rPr>
        <w:t>62-530-3358</w:t>
      </w:r>
    </w:p>
    <w:p w14:paraId="3C65D1BE" w14:textId="6FE2053D" w:rsidR="002061BE" w:rsidRPr="002061BE" w:rsidRDefault="002061BE" w:rsidP="002061BE">
      <w:pPr>
        <w:adjustRightInd w:val="0"/>
        <w:spacing w:after="0" w:line="360" w:lineRule="atLeast"/>
        <w:textAlignment w:val="baseline"/>
        <w:rPr>
          <w:rFonts w:ascii="Times New Roman" w:eastAsia="바탕" w:hAnsi="Times New Roman" w:cs="Times New Roman"/>
          <w:sz w:val="24"/>
          <w:szCs w:val="24"/>
          <w:lang w:val="pt-BR"/>
        </w:rPr>
      </w:pPr>
    </w:p>
    <w:p w14:paraId="292C2EB5" w14:textId="2F58EC49" w:rsidR="002061BE" w:rsidRDefault="002061BE" w:rsidP="002061BE">
      <w:pPr>
        <w:adjustRightInd w:val="0"/>
        <w:spacing w:after="0" w:line="360" w:lineRule="atLeast"/>
        <w:textAlignment w:val="baseline"/>
        <w:rPr>
          <w:rFonts w:ascii="Times New Roman" w:eastAsia="바탕체" w:hAnsi="Times New Roman" w:cs="Times New Roman"/>
          <w:color w:val="0000FF"/>
          <w:kern w:val="0"/>
          <w:sz w:val="24"/>
          <w:szCs w:val="24"/>
          <w:u w:val="single"/>
          <w:lang w:val="pt-BR"/>
        </w:rPr>
      </w:pPr>
      <w:r w:rsidRPr="002061BE">
        <w:rPr>
          <w:rFonts w:ascii="Times New Roman" w:eastAsia="바탕체" w:hAnsi="Times New Roman" w:cs="Times New Roman"/>
          <w:kern w:val="0"/>
          <w:sz w:val="24"/>
          <w:szCs w:val="24"/>
          <w:lang w:val="pt-BR"/>
        </w:rPr>
        <w:t xml:space="preserve">E-mail: </w:t>
      </w:r>
      <w:hyperlink r:id="rId8" w:history="1"/>
      <w:r w:rsidR="00AD70B0">
        <w:rPr>
          <w:rFonts w:ascii="Times New Roman" w:eastAsia="바탕체" w:hAnsi="Times New Roman" w:cs="Times New Roman"/>
          <w:color w:val="0000FF"/>
          <w:kern w:val="0"/>
          <w:sz w:val="24"/>
          <w:szCs w:val="24"/>
          <w:u w:val="single"/>
          <w:lang w:val="pt-BR"/>
        </w:rPr>
        <w:t>arago</w:t>
      </w:r>
      <w:r w:rsidR="00425BEA">
        <w:rPr>
          <w:rFonts w:ascii="Times New Roman" w:eastAsia="바탕체" w:hAnsi="Times New Roman" w:cs="Times New Roman"/>
          <w:color w:val="0000FF"/>
          <w:kern w:val="0"/>
          <w:sz w:val="24"/>
          <w:szCs w:val="24"/>
          <w:u w:val="single"/>
          <w:lang w:val="pt-BR"/>
        </w:rPr>
        <w:t>@</w:t>
      </w:r>
      <w:r w:rsidR="00AD70B0">
        <w:rPr>
          <w:rFonts w:ascii="Times New Roman" w:eastAsia="바탕체" w:hAnsi="Times New Roman" w:cs="Times New Roman"/>
          <w:color w:val="0000FF"/>
          <w:kern w:val="0"/>
          <w:sz w:val="24"/>
          <w:szCs w:val="24"/>
          <w:u w:val="single"/>
          <w:lang w:val="pt-BR"/>
        </w:rPr>
        <w:t>j</w:t>
      </w:r>
      <w:r w:rsidR="00425BEA">
        <w:rPr>
          <w:rFonts w:ascii="Times New Roman" w:eastAsia="바탕체" w:hAnsi="Times New Roman" w:cs="Times New Roman"/>
          <w:color w:val="0000FF"/>
          <w:kern w:val="0"/>
          <w:sz w:val="24"/>
          <w:szCs w:val="24"/>
          <w:u w:val="single"/>
          <w:lang w:val="pt-BR"/>
        </w:rPr>
        <w:t>nu.ac.kr</w:t>
      </w:r>
    </w:p>
    <w:p w14:paraId="655633F2" w14:textId="5FDDCDFC" w:rsidR="00F91D3B" w:rsidRPr="00F91D3B" w:rsidRDefault="00F91D3B" w:rsidP="002061BE">
      <w:pPr>
        <w:adjustRightInd w:val="0"/>
        <w:spacing w:after="0" w:line="360" w:lineRule="atLeast"/>
        <w:textAlignment w:val="baseline"/>
        <w:rPr>
          <w:rFonts w:ascii="Times New Roman" w:eastAsia="바탕체" w:hAnsi="Times New Roman" w:cs="Times New Roman"/>
          <w:kern w:val="0"/>
          <w:sz w:val="24"/>
          <w:szCs w:val="24"/>
          <w:lang w:val="pt-BR"/>
        </w:rPr>
      </w:pPr>
      <w:r w:rsidRPr="00F91D3B">
        <w:rPr>
          <w:rFonts w:ascii="Times New Roman" w:eastAsia="바탕체" w:hAnsi="Times New Roman" w:cs="Times New Roman"/>
          <w:kern w:val="0"/>
          <w:sz w:val="24"/>
          <w:szCs w:val="24"/>
          <w:lang w:val="pt-BR"/>
        </w:rPr>
        <w:t xml:space="preserve">Website: </w:t>
      </w:r>
      <w:hyperlink r:id="rId9" w:history="1">
        <w:r w:rsidR="00AD70B0" w:rsidRPr="00DF0813">
          <w:rPr>
            <w:rStyle w:val="aa"/>
            <w:rFonts w:ascii="Times New Roman" w:eastAsia="바탕체" w:hAnsi="Times New Roman" w:cs="Times New Roman"/>
            <w:kern w:val="0"/>
            <w:sz w:val="24"/>
            <w:szCs w:val="24"/>
            <w:lang w:val="pt-BR"/>
          </w:rPr>
          <w:t>https://sites.google.com/view/cqmp</w:t>
        </w:r>
      </w:hyperlink>
      <w:r w:rsidR="00AD70B0">
        <w:rPr>
          <w:rFonts w:ascii="Times New Roman" w:eastAsia="바탕체" w:hAnsi="Times New Roman" w:cs="Times New Roman"/>
          <w:kern w:val="0"/>
          <w:sz w:val="24"/>
          <w:szCs w:val="24"/>
          <w:lang w:val="pt-BR"/>
        </w:rPr>
        <w:t xml:space="preserve"> </w:t>
      </w:r>
    </w:p>
    <w:p w14:paraId="1F089093" w14:textId="3030CB45" w:rsidR="002061BE" w:rsidRPr="002061BE" w:rsidRDefault="002061BE" w:rsidP="002061BE">
      <w:pPr>
        <w:adjustRightInd w:val="0"/>
        <w:spacing w:after="0" w:line="360" w:lineRule="atLeast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</w:p>
    <w:p w14:paraId="269F216F" w14:textId="13B2F4D0" w:rsidR="002061BE" w:rsidRPr="002061BE" w:rsidRDefault="00400308" w:rsidP="00F91D3B">
      <w:pPr>
        <w:adjustRightInd w:val="0"/>
        <w:spacing w:line="360" w:lineRule="atLeast"/>
        <w:jc w:val="center"/>
        <w:textAlignment w:val="baseline"/>
        <w:rPr>
          <w:rFonts w:ascii="바탕" w:eastAsia="바탕" w:hAnsi="Times New Roman" w:cs="Times New Roman"/>
          <w:b/>
          <w:sz w:val="24"/>
          <w:szCs w:val="24"/>
        </w:rPr>
      </w:pPr>
      <w:r w:rsidRPr="002061BE">
        <w:rPr>
          <w:rFonts w:ascii="Times New Roman" w:eastAsia="바탕체" w:hAnsi="Times New Roman" w:cs="Times New Roman"/>
          <w:b/>
          <w:kern w:val="0"/>
          <w:sz w:val="24"/>
          <w:szCs w:val="24"/>
        </w:rPr>
        <w:t>Educational Background</w:t>
      </w:r>
    </w:p>
    <w:p w14:paraId="19F79D99" w14:textId="46547308" w:rsidR="00AD70B0" w:rsidRDefault="00AD70B0" w:rsidP="002061BE">
      <w:pPr>
        <w:tabs>
          <w:tab w:val="left" w:pos="990"/>
        </w:tabs>
        <w:adjustRightInd w:val="0"/>
        <w:spacing w:after="0" w:line="360" w:lineRule="atLeast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>2012</w:t>
      </w:r>
      <w:r w:rsidR="002061BE" w:rsidRPr="002061BE">
        <w:rPr>
          <w:rFonts w:ascii="Times New Roman" w:eastAsia="바탕체" w:hAnsi="Times New Roman" w:cs="Times New Roman"/>
          <w:kern w:val="0"/>
          <w:szCs w:val="20"/>
        </w:rPr>
        <w:tab/>
        <w:t xml:space="preserve">Ph. D. in Physics, </w:t>
      </w:r>
      <w:r w:rsidRPr="00425BEA">
        <w:rPr>
          <w:rFonts w:ascii="Times New Roman" w:eastAsia="바탕체" w:hAnsi="Times New Roman" w:cs="Times New Roman"/>
          <w:kern w:val="0"/>
          <w:szCs w:val="20"/>
        </w:rPr>
        <w:t>Seoul National University, Seoul, Korea</w:t>
      </w:r>
      <w:r w:rsidR="00E43288">
        <w:rPr>
          <w:rFonts w:ascii="Times New Roman" w:eastAsia="바탕체" w:hAnsi="Times New Roman" w:cs="Times New Roman"/>
          <w:kern w:val="0"/>
          <w:szCs w:val="20"/>
        </w:rPr>
        <w:t>.</w:t>
      </w:r>
    </w:p>
    <w:p w14:paraId="3BF58707" w14:textId="30CDD971" w:rsidR="002061BE" w:rsidRPr="00AD70B0" w:rsidRDefault="00AD70B0" w:rsidP="002061BE">
      <w:pPr>
        <w:tabs>
          <w:tab w:val="left" w:pos="990"/>
        </w:tabs>
        <w:adjustRightInd w:val="0"/>
        <w:spacing w:after="0" w:line="360" w:lineRule="atLeast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>2005</w:t>
      </w:r>
      <w:r w:rsidR="00425BEA">
        <w:rPr>
          <w:rFonts w:ascii="Times New Roman" w:eastAsia="바탕체" w:hAnsi="Times New Roman" w:cs="Times New Roman"/>
          <w:kern w:val="0"/>
          <w:szCs w:val="20"/>
        </w:rPr>
        <w:tab/>
      </w:r>
      <w:r>
        <w:rPr>
          <w:rFonts w:ascii="Times New Roman" w:eastAsia="바탕체" w:hAnsi="Times New Roman" w:cs="Times New Roman"/>
          <w:kern w:val="0"/>
          <w:szCs w:val="20"/>
        </w:rPr>
        <w:t>B. S</w:t>
      </w:r>
      <w:r w:rsidR="002061BE" w:rsidRPr="002061BE">
        <w:rPr>
          <w:rFonts w:ascii="Times New Roman" w:eastAsia="바탕체" w:hAnsi="Times New Roman" w:cs="Times New Roman"/>
          <w:kern w:val="0"/>
          <w:szCs w:val="20"/>
        </w:rPr>
        <w:t>. in Physics</w:t>
      </w:r>
      <w:r w:rsidR="00425BEA">
        <w:rPr>
          <w:rFonts w:ascii="Times New Roman" w:eastAsia="바탕체" w:hAnsi="Times New Roman" w:cs="Times New Roman"/>
          <w:kern w:val="0"/>
          <w:szCs w:val="20"/>
        </w:rPr>
        <w:t>,</w:t>
      </w:r>
      <w:r w:rsidR="002061BE" w:rsidRPr="002061BE">
        <w:rPr>
          <w:rFonts w:ascii="Times New Roman" w:eastAsia="바탕체" w:hAnsi="Times New Roman" w:cs="Times New Roman"/>
          <w:kern w:val="0"/>
          <w:szCs w:val="20"/>
        </w:rPr>
        <w:t xml:space="preserve"> </w:t>
      </w:r>
      <w:r w:rsidR="00425BEA" w:rsidRPr="00425BEA">
        <w:rPr>
          <w:rFonts w:ascii="Times New Roman" w:eastAsia="바탕체" w:hAnsi="Times New Roman" w:cs="Times New Roman"/>
          <w:kern w:val="0"/>
          <w:szCs w:val="20"/>
        </w:rPr>
        <w:t>Seoul National University, Seoul, Korea</w:t>
      </w:r>
      <w:r w:rsidR="00E43288">
        <w:rPr>
          <w:rFonts w:ascii="Times New Roman" w:eastAsia="바탕체" w:hAnsi="Times New Roman" w:cs="Times New Roman"/>
          <w:kern w:val="0"/>
          <w:szCs w:val="20"/>
        </w:rPr>
        <w:t>.</w:t>
      </w:r>
    </w:p>
    <w:p w14:paraId="5549F175" w14:textId="77777777" w:rsidR="002061BE" w:rsidRPr="002061BE" w:rsidRDefault="002061BE" w:rsidP="002061BE">
      <w:pPr>
        <w:adjustRightInd w:val="0"/>
        <w:spacing w:after="0" w:line="360" w:lineRule="atLeast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</w:p>
    <w:p w14:paraId="10C0EE26" w14:textId="46B2EF2D" w:rsidR="002061BE" w:rsidRPr="002061BE" w:rsidRDefault="00400308" w:rsidP="00F91D3B">
      <w:pPr>
        <w:adjustRightInd w:val="0"/>
        <w:spacing w:line="360" w:lineRule="atLeast"/>
        <w:jc w:val="center"/>
        <w:textAlignment w:val="baseline"/>
        <w:rPr>
          <w:rFonts w:ascii="바탕" w:eastAsia="바탕" w:hAnsi="Times New Roman" w:cs="Times New Roman"/>
          <w:b/>
          <w:sz w:val="24"/>
          <w:szCs w:val="24"/>
        </w:rPr>
      </w:pPr>
      <w:r>
        <w:rPr>
          <w:rFonts w:ascii="Times New Roman" w:eastAsia="바탕체" w:hAnsi="Times New Roman" w:cs="Times New Roman"/>
          <w:b/>
          <w:kern w:val="0"/>
          <w:sz w:val="24"/>
          <w:szCs w:val="24"/>
        </w:rPr>
        <w:t>Professional Experience</w:t>
      </w:r>
    </w:p>
    <w:p w14:paraId="5805923B" w14:textId="02889706" w:rsidR="004C05D3" w:rsidRPr="004C05D3" w:rsidRDefault="004C05D3" w:rsidP="00F91D3B">
      <w:pPr>
        <w:adjustRightInd w:val="0"/>
        <w:spacing w:after="0" w:line="360" w:lineRule="atLeast"/>
        <w:ind w:left="1418" w:hangingChars="709" w:hanging="1418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>2020-present</w:t>
      </w:r>
      <w:r>
        <w:rPr>
          <w:rFonts w:ascii="Times New Roman" w:eastAsia="바탕체" w:hAnsi="Times New Roman" w:cs="Times New Roman"/>
          <w:kern w:val="0"/>
          <w:szCs w:val="20"/>
        </w:rPr>
        <w:tab/>
      </w:r>
      <w:r w:rsidRPr="004C05D3">
        <w:rPr>
          <w:rFonts w:ascii="Times New Roman" w:eastAsia="바탕체" w:hAnsi="Times New Roman" w:cs="Times New Roman"/>
          <w:kern w:val="0"/>
          <w:szCs w:val="20"/>
        </w:rPr>
        <w:t>Assistant Professor, Department of Physics, Chonnam National University</w:t>
      </w:r>
      <w:r>
        <w:rPr>
          <w:rFonts w:ascii="Times New Roman" w:eastAsia="바탕체" w:hAnsi="Times New Roman" w:cs="Times New Roman"/>
          <w:kern w:val="0"/>
          <w:szCs w:val="20"/>
        </w:rPr>
        <w:t>, Korea</w:t>
      </w:r>
    </w:p>
    <w:p w14:paraId="191D2E01" w14:textId="6D198B14" w:rsidR="002061BE" w:rsidRPr="00F91D3B" w:rsidRDefault="004C05D3" w:rsidP="00F91D3B">
      <w:pPr>
        <w:adjustRightInd w:val="0"/>
        <w:spacing w:after="0" w:line="360" w:lineRule="atLeast"/>
        <w:ind w:left="1418" w:hangingChars="709" w:hanging="1418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>2016-2020</w:t>
      </w:r>
      <w:r w:rsidR="002061BE" w:rsidRPr="002061BE">
        <w:rPr>
          <w:rFonts w:ascii="Times New Roman" w:eastAsia="바탕체" w:hAnsi="Times New Roman" w:cs="Times New Roman"/>
          <w:kern w:val="0"/>
          <w:szCs w:val="20"/>
        </w:rPr>
        <w:tab/>
      </w:r>
      <w:r w:rsidRPr="004C05D3">
        <w:rPr>
          <w:rFonts w:ascii="Times New Roman" w:eastAsia="바탕체" w:hAnsi="Times New Roman" w:cs="Times New Roman"/>
          <w:kern w:val="0"/>
          <w:szCs w:val="20"/>
        </w:rPr>
        <w:t>Junior Research Team Leader (Tenure track), Center for Theoretical Physics of Complex Systems, Institute for Basic Science</w:t>
      </w:r>
      <w:r>
        <w:rPr>
          <w:rFonts w:ascii="Times New Roman" w:eastAsia="바탕체" w:hAnsi="Times New Roman" w:cs="Times New Roman"/>
          <w:kern w:val="0"/>
          <w:szCs w:val="20"/>
        </w:rPr>
        <w:t>,</w:t>
      </w:r>
      <w:r w:rsidR="00425BEA">
        <w:rPr>
          <w:rFonts w:ascii="Times New Roman" w:eastAsia="바탕체" w:hAnsi="Times New Roman" w:cs="Times New Roman"/>
          <w:kern w:val="0"/>
          <w:szCs w:val="20"/>
        </w:rPr>
        <w:t xml:space="preserve"> Korea</w:t>
      </w:r>
    </w:p>
    <w:p w14:paraId="0F7AAB0B" w14:textId="444C0DA8" w:rsidR="002061BE" w:rsidRPr="004C05D3" w:rsidRDefault="004C05D3" w:rsidP="00F91D3B">
      <w:pPr>
        <w:adjustRightInd w:val="0"/>
        <w:spacing w:after="0" w:line="360" w:lineRule="atLeast"/>
        <w:ind w:left="1418" w:hangingChars="709" w:hanging="1418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>2012-2016</w:t>
      </w:r>
      <w:r w:rsidR="002061BE" w:rsidRPr="002061BE">
        <w:rPr>
          <w:rFonts w:ascii="Times New Roman" w:eastAsia="바탕체" w:hAnsi="Times New Roman" w:cs="Times New Roman"/>
          <w:kern w:val="0"/>
          <w:szCs w:val="20"/>
        </w:rPr>
        <w:tab/>
      </w:r>
      <w:r w:rsidRPr="004C05D3">
        <w:rPr>
          <w:rFonts w:ascii="Times New Roman" w:eastAsia="바탕체" w:hAnsi="Times New Roman" w:cs="Times New Roman"/>
          <w:kern w:val="0"/>
          <w:szCs w:val="20"/>
        </w:rPr>
        <w:t>Postdoctoral Researcher, Department of Physics, Columbia University</w:t>
      </w:r>
      <w:r>
        <w:rPr>
          <w:rFonts w:ascii="Times New Roman" w:eastAsia="바탕체" w:hAnsi="Times New Roman" w:cs="Times New Roman"/>
          <w:kern w:val="0"/>
          <w:szCs w:val="20"/>
        </w:rPr>
        <w:t>, USA</w:t>
      </w:r>
    </w:p>
    <w:p w14:paraId="5B825DFE" w14:textId="4D166452" w:rsidR="002061BE" w:rsidRDefault="004C05D3" w:rsidP="004C05D3">
      <w:pPr>
        <w:adjustRightInd w:val="0"/>
        <w:spacing w:after="0" w:line="360" w:lineRule="atLeast"/>
        <w:ind w:left="1418" w:hangingChars="709" w:hanging="1418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 xml:space="preserve">2012 </w:t>
      </w:r>
      <w:r w:rsidR="002061BE" w:rsidRPr="002061BE">
        <w:rPr>
          <w:rFonts w:ascii="Times New Roman" w:eastAsia="바탕체" w:hAnsi="Times New Roman" w:cs="Times New Roman"/>
          <w:kern w:val="0"/>
          <w:szCs w:val="20"/>
        </w:rPr>
        <w:tab/>
      </w:r>
      <w:r w:rsidRPr="004C05D3">
        <w:rPr>
          <w:rFonts w:ascii="Times New Roman" w:eastAsia="바탕체" w:hAnsi="Times New Roman" w:cs="Times New Roman"/>
          <w:kern w:val="0"/>
          <w:szCs w:val="20"/>
        </w:rPr>
        <w:t xml:space="preserve">Postdoctoral Researcher, Quantum Metamaterials Research Center, </w:t>
      </w:r>
      <w:proofErr w:type="spellStart"/>
      <w:r w:rsidRPr="004C05D3">
        <w:rPr>
          <w:rFonts w:ascii="Times New Roman" w:eastAsia="바탕체" w:hAnsi="Times New Roman" w:cs="Times New Roman"/>
          <w:kern w:val="0"/>
          <w:szCs w:val="20"/>
        </w:rPr>
        <w:t>Ewha</w:t>
      </w:r>
      <w:proofErr w:type="spellEnd"/>
      <w:r w:rsidRPr="004C05D3">
        <w:rPr>
          <w:rFonts w:ascii="Times New Roman" w:eastAsia="바탕체" w:hAnsi="Times New Roman" w:cs="Times New Roman"/>
          <w:kern w:val="0"/>
          <w:szCs w:val="20"/>
        </w:rPr>
        <w:t xml:space="preserve"> </w:t>
      </w:r>
      <w:proofErr w:type="spellStart"/>
      <w:r w:rsidRPr="004C05D3">
        <w:rPr>
          <w:rFonts w:ascii="Times New Roman" w:eastAsia="바탕체" w:hAnsi="Times New Roman" w:cs="Times New Roman"/>
          <w:kern w:val="0"/>
          <w:szCs w:val="20"/>
        </w:rPr>
        <w:t>Womans</w:t>
      </w:r>
      <w:proofErr w:type="spellEnd"/>
      <w:r w:rsidRPr="004C05D3">
        <w:rPr>
          <w:rFonts w:ascii="Times New Roman" w:eastAsia="바탕체" w:hAnsi="Times New Roman" w:cs="Times New Roman"/>
          <w:kern w:val="0"/>
          <w:szCs w:val="20"/>
        </w:rPr>
        <w:t xml:space="preserve"> University </w:t>
      </w:r>
    </w:p>
    <w:p w14:paraId="6F137EE5" w14:textId="77777777" w:rsidR="004C05D3" w:rsidRPr="002061BE" w:rsidRDefault="004C05D3" w:rsidP="004C05D3">
      <w:pPr>
        <w:adjustRightInd w:val="0"/>
        <w:spacing w:after="0" w:line="360" w:lineRule="atLeast"/>
        <w:ind w:left="1418" w:hangingChars="709" w:hanging="1418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</w:p>
    <w:p w14:paraId="335CBC68" w14:textId="7A296F47" w:rsidR="002061BE" w:rsidRPr="002061BE" w:rsidRDefault="00400308" w:rsidP="00F91D3B">
      <w:pPr>
        <w:adjustRightInd w:val="0"/>
        <w:spacing w:line="360" w:lineRule="atLeast"/>
        <w:jc w:val="center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b/>
          <w:kern w:val="0"/>
          <w:sz w:val="24"/>
          <w:szCs w:val="24"/>
        </w:rPr>
        <w:t>Current</w:t>
      </w:r>
      <w:r w:rsidRPr="002061BE">
        <w:rPr>
          <w:rFonts w:ascii="Times New Roman" w:eastAsia="바탕체" w:hAnsi="Times New Roman" w:cs="Times New Roman"/>
          <w:b/>
          <w:kern w:val="0"/>
          <w:sz w:val="24"/>
          <w:szCs w:val="24"/>
        </w:rPr>
        <w:t xml:space="preserve"> Research </w:t>
      </w:r>
      <w:r>
        <w:rPr>
          <w:rFonts w:ascii="Times New Roman" w:eastAsia="바탕체" w:hAnsi="Times New Roman" w:cs="Times New Roman"/>
          <w:b/>
          <w:kern w:val="0"/>
          <w:sz w:val="24"/>
          <w:szCs w:val="24"/>
        </w:rPr>
        <w:t>Interest</w:t>
      </w:r>
    </w:p>
    <w:p w14:paraId="5750453D" w14:textId="1E958FA1" w:rsidR="00D40BEA" w:rsidRDefault="004C05D3" w:rsidP="00D40BEA">
      <w:pPr>
        <w:adjustRightInd w:val="0"/>
        <w:spacing w:after="0" w:line="360" w:lineRule="atLeast"/>
        <w:ind w:left="-40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>Machine learning application to strongly correlated systems</w:t>
      </w:r>
    </w:p>
    <w:p w14:paraId="6AB3DD5E" w14:textId="7FEE3F61" w:rsidR="004C05D3" w:rsidRDefault="004C05D3" w:rsidP="00D40BEA">
      <w:pPr>
        <w:adjustRightInd w:val="0"/>
        <w:spacing w:after="0" w:line="360" w:lineRule="atLeast"/>
        <w:ind w:left="-40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>Quantum spin liquids</w:t>
      </w:r>
    </w:p>
    <w:p w14:paraId="7202652B" w14:textId="153A169A" w:rsidR="000F3555" w:rsidRDefault="000F3555" w:rsidP="00D40BEA">
      <w:pPr>
        <w:adjustRightInd w:val="0"/>
        <w:spacing w:after="0" w:line="360" w:lineRule="atLeast"/>
        <w:ind w:left="-40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 w:hint="eastAsia"/>
          <w:kern w:val="0"/>
          <w:szCs w:val="20"/>
        </w:rPr>
        <w:t>H</w:t>
      </w:r>
      <w:r>
        <w:rPr>
          <w:rFonts w:ascii="Times New Roman" w:eastAsia="바탕체" w:hAnsi="Times New Roman" w:cs="Times New Roman"/>
          <w:kern w:val="0"/>
          <w:szCs w:val="20"/>
        </w:rPr>
        <w:t>und’s metallicity</w:t>
      </w:r>
    </w:p>
    <w:p w14:paraId="07B4A12D" w14:textId="6CC63C7F" w:rsidR="002061BE" w:rsidRDefault="004C05D3" w:rsidP="002061BE">
      <w:pPr>
        <w:adjustRightInd w:val="0"/>
        <w:spacing w:after="0" w:line="360" w:lineRule="atLeast"/>
        <w:ind w:left="-40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>Dynamical mean-field theory and impurity solvers</w:t>
      </w:r>
    </w:p>
    <w:p w14:paraId="0211D5FE" w14:textId="1681783B" w:rsidR="00425BEA" w:rsidRDefault="00425BEA" w:rsidP="002061BE">
      <w:pPr>
        <w:adjustRightInd w:val="0"/>
        <w:spacing w:after="0" w:line="360" w:lineRule="atLeast"/>
        <w:ind w:left="-40"/>
        <w:textAlignment w:val="baseline"/>
        <w:rPr>
          <w:rFonts w:ascii="Times New Roman" w:eastAsia="바탕체" w:hAnsi="Times New Roman" w:cs="Times New Roman"/>
          <w:kern w:val="0"/>
          <w:szCs w:val="20"/>
        </w:rPr>
      </w:pPr>
      <w:r>
        <w:rPr>
          <w:rFonts w:ascii="Times New Roman" w:eastAsia="바탕체" w:hAnsi="Times New Roman" w:cs="Times New Roman"/>
          <w:kern w:val="0"/>
          <w:szCs w:val="20"/>
        </w:rPr>
        <w:t xml:space="preserve">Strongly </w:t>
      </w:r>
      <w:r w:rsidR="000F3555">
        <w:rPr>
          <w:rFonts w:ascii="Times New Roman" w:eastAsia="바탕체" w:hAnsi="Times New Roman" w:cs="Times New Roman"/>
          <w:kern w:val="0"/>
          <w:szCs w:val="20"/>
        </w:rPr>
        <w:t>c</w:t>
      </w:r>
      <w:r>
        <w:rPr>
          <w:rFonts w:ascii="Times New Roman" w:eastAsia="바탕체" w:hAnsi="Times New Roman" w:cs="Times New Roman"/>
          <w:kern w:val="0"/>
          <w:szCs w:val="20"/>
        </w:rPr>
        <w:t xml:space="preserve">orrelated </w:t>
      </w:r>
      <w:r w:rsidR="000F3555">
        <w:rPr>
          <w:rFonts w:ascii="Times New Roman" w:eastAsia="바탕체" w:hAnsi="Times New Roman" w:cs="Times New Roman"/>
          <w:kern w:val="0"/>
          <w:szCs w:val="20"/>
        </w:rPr>
        <w:t>e</w:t>
      </w:r>
      <w:r>
        <w:rPr>
          <w:rFonts w:ascii="Times New Roman" w:eastAsia="바탕체" w:hAnsi="Times New Roman" w:cs="Times New Roman"/>
          <w:kern w:val="0"/>
          <w:szCs w:val="20"/>
        </w:rPr>
        <w:t xml:space="preserve">lectron </w:t>
      </w:r>
      <w:r w:rsidR="000F3555">
        <w:rPr>
          <w:rFonts w:ascii="Times New Roman" w:eastAsia="바탕체" w:hAnsi="Times New Roman" w:cs="Times New Roman"/>
          <w:kern w:val="0"/>
          <w:szCs w:val="20"/>
        </w:rPr>
        <w:t>s</w:t>
      </w:r>
      <w:r>
        <w:rPr>
          <w:rFonts w:ascii="Times New Roman" w:eastAsia="바탕체" w:hAnsi="Times New Roman" w:cs="Times New Roman"/>
          <w:kern w:val="0"/>
          <w:szCs w:val="20"/>
        </w:rPr>
        <w:t>ystems</w:t>
      </w:r>
    </w:p>
    <w:p w14:paraId="4CEC0C7F" w14:textId="4900E5F9" w:rsidR="00AE2182" w:rsidRPr="00B15E4E" w:rsidRDefault="00AE2182" w:rsidP="00B15E4E">
      <w:pPr>
        <w:widowControl/>
        <w:wordWrap/>
        <w:autoSpaceDE/>
        <w:autoSpaceDN/>
        <w:rPr>
          <w:rFonts w:ascii="Times New Roman" w:eastAsia="바탕체" w:hAnsi="Times New Roman" w:cs="Times New Roman" w:hint="eastAsia"/>
          <w:kern w:val="0"/>
          <w:szCs w:val="20"/>
        </w:rPr>
      </w:pPr>
    </w:p>
    <w:sectPr w:rsidR="00AE2182" w:rsidRPr="00B15E4E" w:rsidSect="00D04E19">
      <w:headerReference w:type="even" r:id="rId10"/>
      <w:pgSz w:w="11906" w:h="16838"/>
      <w:pgMar w:top="1701" w:right="1440" w:bottom="1440" w:left="1440" w:header="737" w:footer="196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2202E" w14:textId="77777777" w:rsidR="00C9565B" w:rsidRDefault="00C9565B" w:rsidP="00521165">
      <w:pPr>
        <w:spacing w:after="0"/>
      </w:pPr>
      <w:r>
        <w:separator/>
      </w:r>
    </w:p>
  </w:endnote>
  <w:endnote w:type="continuationSeparator" w:id="0">
    <w:p w14:paraId="71C2CE3B" w14:textId="77777777" w:rsidR="00C9565B" w:rsidRDefault="00C9565B" w:rsidP="005211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平成明朝">
    <w:altName w:val="Yu Gothic UI"/>
    <w:panose1 w:val="020B0604020202020204"/>
    <w:charset w:val="80"/>
    <w:family w:val="auto"/>
    <w:pitch w:val="variable"/>
    <w:sig w:usb0="01000000" w:usb1="00000708" w:usb2="1000000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824B7" w14:textId="77777777" w:rsidR="00C9565B" w:rsidRDefault="00C9565B" w:rsidP="00521165">
      <w:pPr>
        <w:spacing w:after="0"/>
      </w:pPr>
      <w:r>
        <w:separator/>
      </w:r>
    </w:p>
  </w:footnote>
  <w:footnote w:type="continuationSeparator" w:id="0">
    <w:p w14:paraId="2F2F0140" w14:textId="77777777" w:rsidR="00C9565B" w:rsidRDefault="00C9565B" w:rsidP="005211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CDE5F" w14:textId="77777777" w:rsidR="00397641" w:rsidRPr="00C55FC1" w:rsidRDefault="00397641" w:rsidP="00D04E19">
    <w:pPr>
      <w:pStyle w:val="a5"/>
      <w:ind w:right="95"/>
      <w:jc w:val="center"/>
      <w:rPr>
        <w:rFonts w:ascii="Times New Roman" w:hAnsi="Times New Roman" w:cs="Times New Roman"/>
      </w:rPr>
    </w:pPr>
    <w:r w:rsidRPr="00521165">
      <w:rPr>
        <w:rFonts w:ascii="Times New Roman" w:hAnsi="Times New Roman" w:cs="Times New Roman"/>
        <w:sz w:val="16"/>
        <w:szCs w:val="16"/>
      </w:rPr>
      <w:t>2016 Korea– China</w:t>
    </w:r>
    <w:r>
      <w:rPr>
        <w:rFonts w:ascii="Times New Roman" w:hAnsi="Times New Roman" w:cs="Times New Roman" w:hint="eastAsia"/>
        <w:sz w:val="16"/>
        <w:szCs w:val="16"/>
      </w:rPr>
      <w:t xml:space="preserve"> </w:t>
    </w:r>
    <w:r w:rsidRPr="00521165">
      <w:rPr>
        <w:rFonts w:ascii="Times New Roman" w:hAnsi="Times New Roman" w:cs="Times New Roman"/>
        <w:sz w:val="16"/>
        <w:szCs w:val="16"/>
      </w:rPr>
      <w:t>Symposium on Low Dimensional Electronic and Photonic Materials and Devices (</w:t>
    </w:r>
    <w:r>
      <w:rPr>
        <w:rFonts w:ascii="Times New Roman" w:hAnsi="Times New Roman" w:cs="Times New Roman" w:hint="eastAsia"/>
        <w:sz w:val="16"/>
        <w:szCs w:val="16"/>
      </w:rPr>
      <w:t>September</w:t>
    </w:r>
    <w:r w:rsidRPr="00521165">
      <w:rPr>
        <w:rFonts w:ascii="Times New Roman" w:hAnsi="Times New Roman" w:cs="Times New Roman"/>
        <w:sz w:val="16"/>
        <w:szCs w:val="16"/>
      </w:rPr>
      <w:t xml:space="preserve"> </w:t>
    </w:r>
    <w:r>
      <w:rPr>
        <w:rFonts w:ascii="Times New Roman" w:hAnsi="Times New Roman" w:cs="Times New Roman" w:hint="eastAsia"/>
        <w:sz w:val="16"/>
        <w:szCs w:val="16"/>
      </w:rPr>
      <w:t>19</w:t>
    </w:r>
    <w:r w:rsidRPr="00521165">
      <w:rPr>
        <w:rFonts w:ascii="Times New Roman" w:hAnsi="Times New Roman" w:cs="Times New Roman"/>
        <w:sz w:val="10"/>
        <w:szCs w:val="10"/>
      </w:rPr>
      <w:t xml:space="preserve">th </w:t>
    </w:r>
    <w:r>
      <w:rPr>
        <w:rFonts w:ascii="Times New Roman" w:hAnsi="Times New Roman" w:cs="Times New Roman"/>
        <w:sz w:val="16"/>
        <w:szCs w:val="16"/>
      </w:rPr>
      <w:t xml:space="preserve">– </w:t>
    </w:r>
    <w:r>
      <w:rPr>
        <w:rFonts w:ascii="Times New Roman" w:hAnsi="Times New Roman" w:cs="Times New Roman" w:hint="eastAsia"/>
        <w:sz w:val="16"/>
        <w:szCs w:val="16"/>
      </w:rPr>
      <w:t>21</w:t>
    </w:r>
    <w:r w:rsidRPr="007F2FFA">
      <w:rPr>
        <w:rFonts w:ascii="Times New Roman" w:hAnsi="Times New Roman" w:cs="Times New Roman" w:hint="eastAsia"/>
        <w:sz w:val="10"/>
        <w:szCs w:val="10"/>
      </w:rPr>
      <w:t>st</w:t>
    </w:r>
    <w:r w:rsidRPr="00521165">
      <w:rPr>
        <w:rFonts w:ascii="Times New Roman" w:hAnsi="Times New Roman" w:cs="Times New Roman"/>
        <w:sz w:val="16"/>
        <w:szCs w:val="16"/>
      </w:rPr>
      <w:t>, 2016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999"/>
      <w:numFmt w:val="bullet"/>
      <w:lvlText w:val="●"/>
      <w:lvlJc w:val="left"/>
      <w:pPr>
        <w:tabs>
          <w:tab w:val="num" w:pos="220"/>
        </w:tabs>
        <w:ind w:left="220" w:hanging="220"/>
      </w:pPr>
      <w:rPr>
        <w:rFonts w:ascii="平成明朝" w:hint="eastAsia"/>
      </w:rPr>
    </w:lvl>
  </w:abstractNum>
  <w:abstractNum w:abstractNumId="1" w15:restartNumberingAfterBreak="0">
    <w:nsid w:val="01E85062"/>
    <w:multiLevelType w:val="hybridMultilevel"/>
    <w:tmpl w:val="0784C104"/>
    <w:lvl w:ilvl="0" w:tplc="71F2BA96">
      <w:start w:val="1987"/>
      <w:numFmt w:val="none"/>
      <w:lvlText w:val="1993"/>
      <w:lvlJc w:val="left"/>
      <w:pPr>
        <w:tabs>
          <w:tab w:val="num" w:pos="1195"/>
        </w:tabs>
        <w:ind w:left="1195" w:hanging="795"/>
      </w:pPr>
    </w:lvl>
    <w:lvl w:ilvl="1" w:tplc="04090019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" w15:restartNumberingAfterBreak="0">
    <w:nsid w:val="028D7AE3"/>
    <w:multiLevelType w:val="hybridMultilevel"/>
    <w:tmpl w:val="945AC516"/>
    <w:lvl w:ilvl="0" w:tplc="FD762584">
      <w:start w:val="1990"/>
      <w:numFmt w:val="decimal"/>
      <w:lvlText w:val="%1"/>
      <w:lvlJc w:val="left"/>
      <w:pPr>
        <w:ind w:left="420" w:hanging="420"/>
      </w:pPr>
      <w:rPr>
        <w:rFonts w:ascii="Times New Roman" w:eastAsia="바탕체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3CAE23EF"/>
    <w:multiLevelType w:val="hybridMultilevel"/>
    <w:tmpl w:val="176C04B6"/>
    <w:lvl w:ilvl="0" w:tplc="4DECDC28">
      <w:start w:val="1"/>
      <w:numFmt w:val="decimal"/>
      <w:lvlText w:val="[%1]"/>
      <w:lvlJc w:val="left"/>
      <w:pPr>
        <w:ind w:left="86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FD64565"/>
    <w:multiLevelType w:val="multilevel"/>
    <w:tmpl w:val="F1C0DDF6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kern w:val="2"/>
        <w:position w:val="0"/>
        <w:sz w:val="20"/>
        <w:szCs w:val="20"/>
        <w:rtl w:val="0"/>
        <w:lang w:val="en-US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720" w:hanging="360"/>
      </w:pPr>
      <w:rPr>
        <w:kern w:val="2"/>
        <w:position w:val="0"/>
        <w:sz w:val="21"/>
        <w:szCs w:val="21"/>
        <w:rtl w:val="0"/>
        <w:lang w:val="en-US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080" w:hanging="360"/>
      </w:pPr>
      <w:rPr>
        <w:kern w:val="2"/>
        <w:position w:val="0"/>
        <w:sz w:val="21"/>
        <w:szCs w:val="21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1440" w:hanging="360"/>
      </w:pPr>
      <w:rPr>
        <w:kern w:val="2"/>
        <w:position w:val="0"/>
        <w:sz w:val="21"/>
        <w:szCs w:val="21"/>
        <w:rtl w:val="0"/>
        <w:lang w:val="en-US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1800" w:hanging="360"/>
      </w:pPr>
      <w:rPr>
        <w:kern w:val="2"/>
        <w:position w:val="0"/>
        <w:sz w:val="21"/>
        <w:szCs w:val="21"/>
        <w:rtl w:val="0"/>
        <w:lang w:val="en-US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2160" w:hanging="360"/>
      </w:pPr>
      <w:rPr>
        <w:kern w:val="2"/>
        <w:position w:val="0"/>
        <w:sz w:val="21"/>
        <w:szCs w:val="21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2520" w:hanging="360"/>
      </w:pPr>
      <w:rPr>
        <w:kern w:val="2"/>
        <w:position w:val="0"/>
        <w:sz w:val="21"/>
        <w:szCs w:val="21"/>
        <w:rtl w:val="0"/>
        <w:lang w:val="en-US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2880" w:hanging="360"/>
      </w:pPr>
      <w:rPr>
        <w:kern w:val="2"/>
        <w:position w:val="0"/>
        <w:sz w:val="21"/>
        <w:szCs w:val="21"/>
        <w:rtl w:val="0"/>
        <w:lang w:val="en-US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3240" w:hanging="360"/>
      </w:pPr>
      <w:rPr>
        <w:kern w:val="2"/>
        <w:position w:val="0"/>
        <w:sz w:val="21"/>
        <w:szCs w:val="21"/>
        <w:rtl w:val="0"/>
        <w:lang w:val="en-US"/>
      </w:rPr>
    </w:lvl>
  </w:abstractNum>
  <w:abstractNum w:abstractNumId="5" w15:restartNumberingAfterBreak="0">
    <w:nsid w:val="4FD4373E"/>
    <w:multiLevelType w:val="hybridMultilevel"/>
    <w:tmpl w:val="31028360"/>
    <w:lvl w:ilvl="0" w:tplc="1D70AF50">
      <w:start w:val="1"/>
      <w:numFmt w:val="decimal"/>
      <w:pStyle w:val="AbstractBookreference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6" w15:restartNumberingAfterBreak="0">
    <w:nsid w:val="5DB64653"/>
    <w:multiLevelType w:val="multilevel"/>
    <w:tmpl w:val="59EAC714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kern w:val="2"/>
        <w:position w:val="0"/>
        <w:sz w:val="20"/>
        <w:szCs w:val="20"/>
        <w:rtl w:val="0"/>
        <w:lang w:val="en-US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720" w:hanging="360"/>
      </w:pPr>
      <w:rPr>
        <w:kern w:val="2"/>
        <w:position w:val="0"/>
        <w:sz w:val="21"/>
        <w:szCs w:val="21"/>
        <w:rtl w:val="0"/>
        <w:lang w:val="en-US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080" w:hanging="360"/>
      </w:pPr>
      <w:rPr>
        <w:kern w:val="2"/>
        <w:position w:val="0"/>
        <w:sz w:val="21"/>
        <w:szCs w:val="21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1440" w:hanging="360"/>
      </w:pPr>
      <w:rPr>
        <w:kern w:val="2"/>
        <w:position w:val="0"/>
        <w:sz w:val="21"/>
        <w:szCs w:val="21"/>
        <w:rtl w:val="0"/>
        <w:lang w:val="en-US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1800" w:hanging="360"/>
      </w:pPr>
      <w:rPr>
        <w:kern w:val="2"/>
        <w:position w:val="0"/>
        <w:sz w:val="21"/>
        <w:szCs w:val="21"/>
        <w:rtl w:val="0"/>
        <w:lang w:val="en-US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2160" w:hanging="360"/>
      </w:pPr>
      <w:rPr>
        <w:kern w:val="2"/>
        <w:position w:val="0"/>
        <w:sz w:val="21"/>
        <w:szCs w:val="21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2520" w:hanging="360"/>
      </w:pPr>
      <w:rPr>
        <w:kern w:val="2"/>
        <w:position w:val="0"/>
        <w:sz w:val="21"/>
        <w:szCs w:val="21"/>
        <w:rtl w:val="0"/>
        <w:lang w:val="en-US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2880" w:hanging="360"/>
      </w:pPr>
      <w:rPr>
        <w:kern w:val="2"/>
        <w:position w:val="0"/>
        <w:sz w:val="21"/>
        <w:szCs w:val="21"/>
        <w:rtl w:val="0"/>
        <w:lang w:val="en-US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3240" w:hanging="360"/>
      </w:pPr>
      <w:rPr>
        <w:kern w:val="2"/>
        <w:position w:val="0"/>
        <w:sz w:val="21"/>
        <w:szCs w:val="21"/>
        <w:rtl w:val="0"/>
        <w:lang w:val="en-US"/>
      </w:rPr>
    </w:lvl>
  </w:abstractNum>
  <w:abstractNum w:abstractNumId="7" w15:restartNumberingAfterBreak="0">
    <w:nsid w:val="5F395866"/>
    <w:multiLevelType w:val="multilevel"/>
    <w:tmpl w:val="1EAC216C"/>
    <w:styleLink w:val="List0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kern w:val="2"/>
        <w:position w:val="0"/>
        <w:sz w:val="20"/>
        <w:szCs w:val="20"/>
        <w:rtl w:val="0"/>
        <w:lang w:val="en-US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720" w:hanging="360"/>
      </w:pPr>
      <w:rPr>
        <w:kern w:val="2"/>
        <w:position w:val="0"/>
        <w:sz w:val="21"/>
        <w:szCs w:val="21"/>
        <w:rtl w:val="0"/>
        <w:lang w:val="en-US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080" w:hanging="360"/>
      </w:pPr>
      <w:rPr>
        <w:kern w:val="2"/>
        <w:position w:val="0"/>
        <w:sz w:val="21"/>
        <w:szCs w:val="21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1440" w:hanging="360"/>
      </w:pPr>
      <w:rPr>
        <w:kern w:val="2"/>
        <w:position w:val="0"/>
        <w:sz w:val="21"/>
        <w:szCs w:val="21"/>
        <w:rtl w:val="0"/>
        <w:lang w:val="en-US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1800" w:hanging="360"/>
      </w:pPr>
      <w:rPr>
        <w:kern w:val="2"/>
        <w:position w:val="0"/>
        <w:sz w:val="21"/>
        <w:szCs w:val="21"/>
        <w:rtl w:val="0"/>
        <w:lang w:val="en-US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2160" w:hanging="360"/>
      </w:pPr>
      <w:rPr>
        <w:kern w:val="2"/>
        <w:position w:val="0"/>
        <w:sz w:val="21"/>
        <w:szCs w:val="21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2520" w:hanging="360"/>
      </w:pPr>
      <w:rPr>
        <w:kern w:val="2"/>
        <w:position w:val="0"/>
        <w:sz w:val="21"/>
        <w:szCs w:val="21"/>
        <w:rtl w:val="0"/>
        <w:lang w:val="en-US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2880" w:hanging="360"/>
      </w:pPr>
      <w:rPr>
        <w:kern w:val="2"/>
        <w:position w:val="0"/>
        <w:sz w:val="21"/>
        <w:szCs w:val="21"/>
        <w:rtl w:val="0"/>
        <w:lang w:val="en-US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3240" w:hanging="360"/>
      </w:pPr>
      <w:rPr>
        <w:kern w:val="2"/>
        <w:position w:val="0"/>
        <w:sz w:val="21"/>
        <w:szCs w:val="21"/>
        <w:rtl w:val="0"/>
        <w:lang w:val="en-US"/>
      </w:rPr>
    </w:lvl>
  </w:abstractNum>
  <w:abstractNum w:abstractNumId="8" w15:restartNumberingAfterBreak="0">
    <w:nsid w:val="647079D3"/>
    <w:multiLevelType w:val="hybridMultilevel"/>
    <w:tmpl w:val="259E6612"/>
    <w:lvl w:ilvl="0" w:tplc="0748B4A8">
      <w:start w:val="1987"/>
      <w:numFmt w:val="decimal"/>
      <w:lvlText w:val="%1"/>
      <w:lvlJc w:val="left"/>
      <w:pPr>
        <w:tabs>
          <w:tab w:val="num" w:pos="1195"/>
        </w:tabs>
        <w:ind w:left="1195" w:hanging="795"/>
      </w:pPr>
    </w:lvl>
    <w:lvl w:ilvl="1" w:tplc="592433F6">
      <w:start w:val="1995"/>
      <w:numFmt w:val="bullet"/>
      <w:lvlText w:val="-"/>
      <w:lvlJc w:val="left"/>
      <w:pPr>
        <w:tabs>
          <w:tab w:val="num" w:pos="1160"/>
        </w:tabs>
        <w:ind w:left="1160" w:hanging="360"/>
      </w:pPr>
      <w:rPr>
        <w:rFonts w:ascii="Times New Roman" w:eastAsia="바탕" w:hAnsi="Times New Roman" w:cs="Times New Roman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3765672">
    <w:abstractNumId w:val="3"/>
  </w:num>
  <w:num w:numId="2" w16cid:durableId="1977829054">
    <w:abstractNumId w:val="8"/>
    <w:lvlOverride w:ilvl="0">
      <w:startOverride w:val="1987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41745764">
    <w:abstractNumId w:val="1"/>
    <w:lvlOverride w:ilvl="0">
      <w:startOverride w:val="198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1319363">
    <w:abstractNumId w:val="0"/>
  </w:num>
  <w:num w:numId="5" w16cid:durableId="309406034">
    <w:abstractNumId w:val="1"/>
  </w:num>
  <w:num w:numId="6" w16cid:durableId="784350086">
    <w:abstractNumId w:val="2"/>
  </w:num>
  <w:num w:numId="7" w16cid:durableId="485826694">
    <w:abstractNumId w:val="5"/>
    <w:lvlOverride w:ilvl="0">
      <w:startOverride w:val="1"/>
    </w:lvlOverride>
  </w:num>
  <w:num w:numId="8" w16cid:durableId="1735855089">
    <w:abstractNumId w:val="5"/>
  </w:num>
  <w:num w:numId="9" w16cid:durableId="1848329468">
    <w:abstractNumId w:val="4"/>
  </w:num>
  <w:num w:numId="10" w16cid:durableId="1126462434">
    <w:abstractNumId w:val="6"/>
  </w:num>
  <w:num w:numId="11" w16cid:durableId="178457459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2MDQwtDCwtLC0NDRS0lEKTi0uzszPAykwrgUAYCEeoywAAAA="/>
  </w:docVars>
  <w:rsids>
    <w:rsidRoot w:val="00594081"/>
    <w:rsid w:val="00001A2C"/>
    <w:rsid w:val="00012CC7"/>
    <w:rsid w:val="00016DEB"/>
    <w:rsid w:val="00017668"/>
    <w:rsid w:val="00017DA1"/>
    <w:rsid w:val="00021D13"/>
    <w:rsid w:val="00030560"/>
    <w:rsid w:val="00037035"/>
    <w:rsid w:val="000375E7"/>
    <w:rsid w:val="00043218"/>
    <w:rsid w:val="00044466"/>
    <w:rsid w:val="00060D07"/>
    <w:rsid w:val="000624E7"/>
    <w:rsid w:val="00074424"/>
    <w:rsid w:val="00076A16"/>
    <w:rsid w:val="00077AE1"/>
    <w:rsid w:val="00083646"/>
    <w:rsid w:val="000921F9"/>
    <w:rsid w:val="00092B76"/>
    <w:rsid w:val="0009326D"/>
    <w:rsid w:val="000A1C70"/>
    <w:rsid w:val="000A3AB3"/>
    <w:rsid w:val="000B0F87"/>
    <w:rsid w:val="000B40A5"/>
    <w:rsid w:val="000C132F"/>
    <w:rsid w:val="000C3641"/>
    <w:rsid w:val="000C49DE"/>
    <w:rsid w:val="000C5029"/>
    <w:rsid w:val="000C649C"/>
    <w:rsid w:val="000E1563"/>
    <w:rsid w:val="000E1D5A"/>
    <w:rsid w:val="000F3555"/>
    <w:rsid w:val="000F507B"/>
    <w:rsid w:val="00124167"/>
    <w:rsid w:val="0012707F"/>
    <w:rsid w:val="00127DDB"/>
    <w:rsid w:val="00135F64"/>
    <w:rsid w:val="001415BF"/>
    <w:rsid w:val="001450B1"/>
    <w:rsid w:val="001550CA"/>
    <w:rsid w:val="0016386E"/>
    <w:rsid w:val="00165E8D"/>
    <w:rsid w:val="001661A1"/>
    <w:rsid w:val="00173535"/>
    <w:rsid w:val="00180F7F"/>
    <w:rsid w:val="001816C1"/>
    <w:rsid w:val="001851F9"/>
    <w:rsid w:val="0019326E"/>
    <w:rsid w:val="001954A2"/>
    <w:rsid w:val="001C21EF"/>
    <w:rsid w:val="001C46FB"/>
    <w:rsid w:val="001C7971"/>
    <w:rsid w:val="001C7C85"/>
    <w:rsid w:val="001E1632"/>
    <w:rsid w:val="001F22B0"/>
    <w:rsid w:val="001F68E8"/>
    <w:rsid w:val="00204B77"/>
    <w:rsid w:val="002061BE"/>
    <w:rsid w:val="0022771E"/>
    <w:rsid w:val="00242FB1"/>
    <w:rsid w:val="0024657B"/>
    <w:rsid w:val="00255B56"/>
    <w:rsid w:val="00276FCE"/>
    <w:rsid w:val="002819E4"/>
    <w:rsid w:val="00290F07"/>
    <w:rsid w:val="00295783"/>
    <w:rsid w:val="002A1086"/>
    <w:rsid w:val="002A16B0"/>
    <w:rsid w:val="002A4A03"/>
    <w:rsid w:val="002A4E89"/>
    <w:rsid w:val="002A6B45"/>
    <w:rsid w:val="002B7D1E"/>
    <w:rsid w:val="002C07EC"/>
    <w:rsid w:val="002D32F1"/>
    <w:rsid w:val="002D7D20"/>
    <w:rsid w:val="002E4275"/>
    <w:rsid w:val="002E4A72"/>
    <w:rsid w:val="002E694A"/>
    <w:rsid w:val="002E6F8C"/>
    <w:rsid w:val="002F2799"/>
    <w:rsid w:val="002F3297"/>
    <w:rsid w:val="002F3E97"/>
    <w:rsid w:val="002F7A23"/>
    <w:rsid w:val="00303017"/>
    <w:rsid w:val="00310976"/>
    <w:rsid w:val="00310DF3"/>
    <w:rsid w:val="00320EDB"/>
    <w:rsid w:val="00334F7A"/>
    <w:rsid w:val="003421B7"/>
    <w:rsid w:val="00344975"/>
    <w:rsid w:val="003554F4"/>
    <w:rsid w:val="003565EE"/>
    <w:rsid w:val="0035736E"/>
    <w:rsid w:val="00375DA5"/>
    <w:rsid w:val="00387A4E"/>
    <w:rsid w:val="00391B89"/>
    <w:rsid w:val="003920AB"/>
    <w:rsid w:val="00393B2B"/>
    <w:rsid w:val="003940A1"/>
    <w:rsid w:val="0039683B"/>
    <w:rsid w:val="00396BD6"/>
    <w:rsid w:val="00397641"/>
    <w:rsid w:val="003A1B59"/>
    <w:rsid w:val="003A45C8"/>
    <w:rsid w:val="003A4C15"/>
    <w:rsid w:val="003A5A1A"/>
    <w:rsid w:val="003B07DF"/>
    <w:rsid w:val="003B6D6A"/>
    <w:rsid w:val="003E087D"/>
    <w:rsid w:val="003E1657"/>
    <w:rsid w:val="00400308"/>
    <w:rsid w:val="00412E61"/>
    <w:rsid w:val="00422201"/>
    <w:rsid w:val="00423790"/>
    <w:rsid w:val="00425BEA"/>
    <w:rsid w:val="00431280"/>
    <w:rsid w:val="00435F3C"/>
    <w:rsid w:val="00455970"/>
    <w:rsid w:val="00457F9A"/>
    <w:rsid w:val="00460955"/>
    <w:rsid w:val="00461654"/>
    <w:rsid w:val="0046376B"/>
    <w:rsid w:val="004733EC"/>
    <w:rsid w:val="00474789"/>
    <w:rsid w:val="004802EC"/>
    <w:rsid w:val="004823D5"/>
    <w:rsid w:val="0048478C"/>
    <w:rsid w:val="004903B1"/>
    <w:rsid w:val="00491E00"/>
    <w:rsid w:val="004936C3"/>
    <w:rsid w:val="004958C7"/>
    <w:rsid w:val="004B33C0"/>
    <w:rsid w:val="004B42D7"/>
    <w:rsid w:val="004C05D3"/>
    <w:rsid w:val="004C5F55"/>
    <w:rsid w:val="004D6DAD"/>
    <w:rsid w:val="004E4AB0"/>
    <w:rsid w:val="004E5A0A"/>
    <w:rsid w:val="004F2274"/>
    <w:rsid w:val="004F2AAD"/>
    <w:rsid w:val="004F706E"/>
    <w:rsid w:val="00500BD8"/>
    <w:rsid w:val="00521165"/>
    <w:rsid w:val="00522106"/>
    <w:rsid w:val="00537DC6"/>
    <w:rsid w:val="0055509E"/>
    <w:rsid w:val="00561964"/>
    <w:rsid w:val="00563C72"/>
    <w:rsid w:val="00572D0B"/>
    <w:rsid w:val="00594081"/>
    <w:rsid w:val="00597CDB"/>
    <w:rsid w:val="005B4B9E"/>
    <w:rsid w:val="005C3335"/>
    <w:rsid w:val="005C6341"/>
    <w:rsid w:val="005D615D"/>
    <w:rsid w:val="005D7643"/>
    <w:rsid w:val="005E3DC0"/>
    <w:rsid w:val="005F4DD5"/>
    <w:rsid w:val="00612713"/>
    <w:rsid w:val="00620AEE"/>
    <w:rsid w:val="006211D1"/>
    <w:rsid w:val="00623FE8"/>
    <w:rsid w:val="00624266"/>
    <w:rsid w:val="0063079B"/>
    <w:rsid w:val="00653834"/>
    <w:rsid w:val="00656B97"/>
    <w:rsid w:val="00662BB3"/>
    <w:rsid w:val="006705EC"/>
    <w:rsid w:val="00687DC3"/>
    <w:rsid w:val="0069161C"/>
    <w:rsid w:val="00694EAE"/>
    <w:rsid w:val="00695FD1"/>
    <w:rsid w:val="006D6477"/>
    <w:rsid w:val="006E5F88"/>
    <w:rsid w:val="006F6CA0"/>
    <w:rsid w:val="00715774"/>
    <w:rsid w:val="00722321"/>
    <w:rsid w:val="00724E33"/>
    <w:rsid w:val="00727CE2"/>
    <w:rsid w:val="00743705"/>
    <w:rsid w:val="00754D8E"/>
    <w:rsid w:val="007550B8"/>
    <w:rsid w:val="007625B2"/>
    <w:rsid w:val="00762E32"/>
    <w:rsid w:val="007937D4"/>
    <w:rsid w:val="007942A2"/>
    <w:rsid w:val="0079488F"/>
    <w:rsid w:val="007A3B88"/>
    <w:rsid w:val="007A7A8E"/>
    <w:rsid w:val="007B47F3"/>
    <w:rsid w:val="007C2176"/>
    <w:rsid w:val="007C39AA"/>
    <w:rsid w:val="007E1E17"/>
    <w:rsid w:val="007F2FFA"/>
    <w:rsid w:val="008071B9"/>
    <w:rsid w:val="00815077"/>
    <w:rsid w:val="00826EE1"/>
    <w:rsid w:val="00827910"/>
    <w:rsid w:val="00860205"/>
    <w:rsid w:val="00874C84"/>
    <w:rsid w:val="00882F98"/>
    <w:rsid w:val="00884569"/>
    <w:rsid w:val="008957C6"/>
    <w:rsid w:val="008A113E"/>
    <w:rsid w:val="008A74C1"/>
    <w:rsid w:val="008E2F68"/>
    <w:rsid w:val="008E7F19"/>
    <w:rsid w:val="008F624D"/>
    <w:rsid w:val="008F7004"/>
    <w:rsid w:val="00902579"/>
    <w:rsid w:val="0090488B"/>
    <w:rsid w:val="00907963"/>
    <w:rsid w:val="009132E9"/>
    <w:rsid w:val="00924E7D"/>
    <w:rsid w:val="00925823"/>
    <w:rsid w:val="00926C93"/>
    <w:rsid w:val="009314AE"/>
    <w:rsid w:val="00932E02"/>
    <w:rsid w:val="0093307D"/>
    <w:rsid w:val="00933372"/>
    <w:rsid w:val="009360A9"/>
    <w:rsid w:val="009409F7"/>
    <w:rsid w:val="00947883"/>
    <w:rsid w:val="00955D63"/>
    <w:rsid w:val="00965E69"/>
    <w:rsid w:val="0096727F"/>
    <w:rsid w:val="009676E0"/>
    <w:rsid w:val="00967DA7"/>
    <w:rsid w:val="00967FD8"/>
    <w:rsid w:val="0097407E"/>
    <w:rsid w:val="00983C48"/>
    <w:rsid w:val="009840D6"/>
    <w:rsid w:val="009B382D"/>
    <w:rsid w:val="009E7E1B"/>
    <w:rsid w:val="00A00AFC"/>
    <w:rsid w:val="00A01B6C"/>
    <w:rsid w:val="00A70EDA"/>
    <w:rsid w:val="00A74AB7"/>
    <w:rsid w:val="00A75C5E"/>
    <w:rsid w:val="00A7719B"/>
    <w:rsid w:val="00AA6890"/>
    <w:rsid w:val="00AB0869"/>
    <w:rsid w:val="00AB28F2"/>
    <w:rsid w:val="00AB4332"/>
    <w:rsid w:val="00AB4F8A"/>
    <w:rsid w:val="00AD0646"/>
    <w:rsid w:val="00AD70B0"/>
    <w:rsid w:val="00AE2182"/>
    <w:rsid w:val="00AE23AD"/>
    <w:rsid w:val="00B10BB4"/>
    <w:rsid w:val="00B1219A"/>
    <w:rsid w:val="00B15E4E"/>
    <w:rsid w:val="00B2097A"/>
    <w:rsid w:val="00B24FB8"/>
    <w:rsid w:val="00B33E75"/>
    <w:rsid w:val="00B353DB"/>
    <w:rsid w:val="00B46A7E"/>
    <w:rsid w:val="00B620EB"/>
    <w:rsid w:val="00B67000"/>
    <w:rsid w:val="00B70245"/>
    <w:rsid w:val="00B73228"/>
    <w:rsid w:val="00B870A3"/>
    <w:rsid w:val="00B94565"/>
    <w:rsid w:val="00BA6D71"/>
    <w:rsid w:val="00BA7F49"/>
    <w:rsid w:val="00BB46A6"/>
    <w:rsid w:val="00BB7D5F"/>
    <w:rsid w:val="00BC15BE"/>
    <w:rsid w:val="00BC3371"/>
    <w:rsid w:val="00BE08D5"/>
    <w:rsid w:val="00BF2614"/>
    <w:rsid w:val="00BF4A66"/>
    <w:rsid w:val="00C058E0"/>
    <w:rsid w:val="00C13334"/>
    <w:rsid w:val="00C15D35"/>
    <w:rsid w:val="00C20719"/>
    <w:rsid w:val="00C222C3"/>
    <w:rsid w:val="00C306D4"/>
    <w:rsid w:val="00C330FF"/>
    <w:rsid w:val="00C36755"/>
    <w:rsid w:val="00C5332C"/>
    <w:rsid w:val="00C55FC1"/>
    <w:rsid w:val="00C624ED"/>
    <w:rsid w:val="00C65941"/>
    <w:rsid w:val="00C82104"/>
    <w:rsid w:val="00C8367C"/>
    <w:rsid w:val="00C92559"/>
    <w:rsid w:val="00C9565B"/>
    <w:rsid w:val="00CA3B76"/>
    <w:rsid w:val="00CA6FC5"/>
    <w:rsid w:val="00CB1DD0"/>
    <w:rsid w:val="00CC2F86"/>
    <w:rsid w:val="00CD491F"/>
    <w:rsid w:val="00CF47CB"/>
    <w:rsid w:val="00D04E19"/>
    <w:rsid w:val="00D05608"/>
    <w:rsid w:val="00D12A2D"/>
    <w:rsid w:val="00D253E3"/>
    <w:rsid w:val="00D26321"/>
    <w:rsid w:val="00D40BEA"/>
    <w:rsid w:val="00D44656"/>
    <w:rsid w:val="00D512E1"/>
    <w:rsid w:val="00D641CF"/>
    <w:rsid w:val="00D7039B"/>
    <w:rsid w:val="00D705B9"/>
    <w:rsid w:val="00D73EA3"/>
    <w:rsid w:val="00D77F72"/>
    <w:rsid w:val="00D91384"/>
    <w:rsid w:val="00DA6AE2"/>
    <w:rsid w:val="00DB5CEA"/>
    <w:rsid w:val="00DC2B78"/>
    <w:rsid w:val="00DE1D0C"/>
    <w:rsid w:val="00DE2639"/>
    <w:rsid w:val="00DF47C9"/>
    <w:rsid w:val="00DF5053"/>
    <w:rsid w:val="00DF7D58"/>
    <w:rsid w:val="00E003F4"/>
    <w:rsid w:val="00E05BD1"/>
    <w:rsid w:val="00E06E68"/>
    <w:rsid w:val="00E1176B"/>
    <w:rsid w:val="00E43288"/>
    <w:rsid w:val="00E6270F"/>
    <w:rsid w:val="00E64D43"/>
    <w:rsid w:val="00E80541"/>
    <w:rsid w:val="00E866A5"/>
    <w:rsid w:val="00E90FB0"/>
    <w:rsid w:val="00E94EC3"/>
    <w:rsid w:val="00E95172"/>
    <w:rsid w:val="00EA129F"/>
    <w:rsid w:val="00EA4A41"/>
    <w:rsid w:val="00EA602C"/>
    <w:rsid w:val="00EA6CA1"/>
    <w:rsid w:val="00EB05A3"/>
    <w:rsid w:val="00EB362F"/>
    <w:rsid w:val="00EC1010"/>
    <w:rsid w:val="00EC27E9"/>
    <w:rsid w:val="00EC3D86"/>
    <w:rsid w:val="00EE35BD"/>
    <w:rsid w:val="00EE411A"/>
    <w:rsid w:val="00EE78A2"/>
    <w:rsid w:val="00EF1E50"/>
    <w:rsid w:val="00EF2511"/>
    <w:rsid w:val="00EF78B7"/>
    <w:rsid w:val="00F04C8E"/>
    <w:rsid w:val="00F13A77"/>
    <w:rsid w:val="00F205DC"/>
    <w:rsid w:val="00F26C84"/>
    <w:rsid w:val="00F30890"/>
    <w:rsid w:val="00F467A1"/>
    <w:rsid w:val="00F53B66"/>
    <w:rsid w:val="00F658E5"/>
    <w:rsid w:val="00F6722B"/>
    <w:rsid w:val="00F73133"/>
    <w:rsid w:val="00F74403"/>
    <w:rsid w:val="00F7553C"/>
    <w:rsid w:val="00F8004C"/>
    <w:rsid w:val="00F87008"/>
    <w:rsid w:val="00F91D3B"/>
    <w:rsid w:val="00F92232"/>
    <w:rsid w:val="00F94DCA"/>
    <w:rsid w:val="00FA0850"/>
    <w:rsid w:val="00FB47F0"/>
    <w:rsid w:val="00FC0FA7"/>
    <w:rsid w:val="00FC3AE7"/>
    <w:rsid w:val="00FC55A3"/>
    <w:rsid w:val="00FE1ED6"/>
    <w:rsid w:val="00FF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C606DA"/>
  <w15:docId w15:val="{9EAAB347-2020-4441-9DBB-A40971D2D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8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53E3"/>
    <w:pPr>
      <w:widowControl w:val="0"/>
      <w:wordWrap w:val="0"/>
      <w:autoSpaceDE w:val="0"/>
      <w:autoSpaceDN w:val="0"/>
    </w:pPr>
  </w:style>
  <w:style w:type="paragraph" w:styleId="2">
    <w:name w:val="heading 2"/>
    <w:basedOn w:val="a"/>
    <w:next w:val="a0"/>
    <w:link w:val="2Char"/>
    <w:uiPriority w:val="99"/>
    <w:qFormat/>
    <w:rsid w:val="009840D6"/>
    <w:pPr>
      <w:keepNext/>
      <w:autoSpaceDE/>
      <w:autoSpaceDN/>
      <w:adjustRightInd w:val="0"/>
      <w:spacing w:after="0" w:line="360" w:lineRule="atLeast"/>
      <w:textAlignment w:val="baseline"/>
      <w:outlineLvl w:val="1"/>
    </w:pPr>
    <w:rPr>
      <w:rFonts w:ascii="Times New Roman" w:eastAsia="바탕체" w:hAnsi="Times New Roman" w:cs="Times New Roman"/>
      <w:b/>
      <w:kern w:val="0"/>
      <w:sz w:val="24"/>
      <w:szCs w:val="20"/>
      <w:u w:val="single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D253E3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253E3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594081"/>
    <w:pPr>
      <w:widowControl w:val="0"/>
      <w:autoSpaceDE w:val="0"/>
      <w:autoSpaceDN w:val="0"/>
      <w:adjustRightInd w:val="0"/>
      <w:spacing w:after="0"/>
      <w:jc w:val="left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4">
    <w:name w:val="Date"/>
    <w:basedOn w:val="a"/>
    <w:next w:val="a"/>
    <w:link w:val="Char"/>
    <w:uiPriority w:val="99"/>
    <w:semiHidden/>
    <w:unhideWhenUsed/>
    <w:rsid w:val="00594081"/>
  </w:style>
  <w:style w:type="character" w:customStyle="1" w:styleId="Char">
    <w:name w:val="날짜 Char"/>
    <w:basedOn w:val="a1"/>
    <w:link w:val="a4"/>
    <w:uiPriority w:val="99"/>
    <w:semiHidden/>
    <w:rsid w:val="00594081"/>
  </w:style>
  <w:style w:type="paragraph" w:styleId="a5">
    <w:name w:val="header"/>
    <w:basedOn w:val="a"/>
    <w:link w:val="Char0"/>
    <w:uiPriority w:val="99"/>
    <w:unhideWhenUsed/>
    <w:rsid w:val="005211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5"/>
    <w:uiPriority w:val="99"/>
    <w:rsid w:val="00521165"/>
  </w:style>
  <w:style w:type="paragraph" w:styleId="a6">
    <w:name w:val="footer"/>
    <w:basedOn w:val="a"/>
    <w:link w:val="Char1"/>
    <w:uiPriority w:val="99"/>
    <w:unhideWhenUsed/>
    <w:rsid w:val="005211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6"/>
    <w:uiPriority w:val="99"/>
    <w:rsid w:val="00521165"/>
  </w:style>
  <w:style w:type="character" w:customStyle="1" w:styleId="2Char">
    <w:name w:val="제목 2 Char"/>
    <w:basedOn w:val="a1"/>
    <w:link w:val="2"/>
    <w:uiPriority w:val="99"/>
    <w:rsid w:val="009840D6"/>
    <w:rPr>
      <w:rFonts w:ascii="Times New Roman" w:eastAsia="바탕체" w:hAnsi="Times New Roman" w:cs="Times New Roman"/>
      <w:b/>
      <w:kern w:val="0"/>
      <w:sz w:val="24"/>
      <w:szCs w:val="20"/>
      <w:u w:val="single"/>
    </w:rPr>
  </w:style>
  <w:style w:type="paragraph" w:styleId="a0">
    <w:name w:val="Normal Indent"/>
    <w:basedOn w:val="a"/>
    <w:uiPriority w:val="99"/>
    <w:semiHidden/>
    <w:unhideWhenUsed/>
    <w:rsid w:val="009840D6"/>
    <w:pPr>
      <w:ind w:leftChars="400" w:left="800"/>
    </w:pPr>
  </w:style>
  <w:style w:type="paragraph" w:styleId="a7">
    <w:name w:val="Balloon Text"/>
    <w:basedOn w:val="a"/>
    <w:link w:val="Char2"/>
    <w:uiPriority w:val="99"/>
    <w:semiHidden/>
    <w:unhideWhenUsed/>
    <w:rsid w:val="00924E7D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7"/>
    <w:uiPriority w:val="99"/>
    <w:semiHidden/>
    <w:rsid w:val="00924E7D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Normal (Web)"/>
    <w:basedOn w:val="a"/>
    <w:uiPriority w:val="99"/>
    <w:unhideWhenUsed/>
    <w:rsid w:val="00BC15BE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9">
    <w:name w:val="Strong"/>
    <w:basedOn w:val="a1"/>
    <w:uiPriority w:val="22"/>
    <w:qFormat/>
    <w:rsid w:val="00BC15BE"/>
    <w:rPr>
      <w:b/>
      <w:bCs/>
    </w:rPr>
  </w:style>
  <w:style w:type="character" w:customStyle="1" w:styleId="apple-converted-space">
    <w:name w:val="apple-converted-space"/>
    <w:basedOn w:val="a1"/>
    <w:rsid w:val="00BC15BE"/>
  </w:style>
  <w:style w:type="character" w:styleId="aa">
    <w:name w:val="Hyperlink"/>
    <w:rsid w:val="00E1176B"/>
    <w:rPr>
      <w:color w:val="0000FF"/>
      <w:u w:val="single"/>
    </w:rPr>
  </w:style>
  <w:style w:type="paragraph" w:customStyle="1" w:styleId="PaperAuthor">
    <w:name w:val="Paper Author"/>
    <w:basedOn w:val="a"/>
    <w:rsid w:val="00E1176B"/>
    <w:pPr>
      <w:widowControl/>
      <w:wordWrap/>
      <w:autoSpaceDE/>
      <w:autoSpaceDN/>
      <w:spacing w:before="360" w:after="360"/>
      <w:jc w:val="center"/>
    </w:pPr>
    <w:rPr>
      <w:rFonts w:ascii="Times New Roman" w:eastAsia="맑은 고딕" w:hAnsi="Times New Roman" w:cs="Times New Roman"/>
      <w:kern w:val="0"/>
      <w:sz w:val="28"/>
      <w:szCs w:val="20"/>
      <w:lang w:eastAsia="en-US"/>
    </w:rPr>
  </w:style>
  <w:style w:type="paragraph" w:customStyle="1" w:styleId="AuthorAffiliation">
    <w:name w:val="Author Affiliation"/>
    <w:basedOn w:val="a"/>
    <w:rsid w:val="00E1176B"/>
    <w:pPr>
      <w:widowControl/>
      <w:wordWrap/>
      <w:autoSpaceDE/>
      <w:autoSpaceDN/>
      <w:spacing w:after="0"/>
      <w:jc w:val="center"/>
    </w:pPr>
    <w:rPr>
      <w:rFonts w:ascii="Times New Roman" w:eastAsia="맑은 고딕" w:hAnsi="Times New Roman" w:cs="Times New Roman"/>
      <w:i/>
      <w:kern w:val="0"/>
      <w:szCs w:val="20"/>
      <w:lang w:eastAsia="en-US"/>
    </w:rPr>
  </w:style>
  <w:style w:type="paragraph" w:styleId="ab">
    <w:name w:val="endnote text"/>
    <w:basedOn w:val="a"/>
    <w:link w:val="Char3"/>
    <w:uiPriority w:val="99"/>
    <w:semiHidden/>
    <w:rsid w:val="00BE08D5"/>
    <w:pPr>
      <w:wordWrap/>
      <w:autoSpaceDE/>
      <w:autoSpaceDN/>
      <w:snapToGrid w:val="0"/>
      <w:spacing w:after="0" w:line="360" w:lineRule="auto"/>
      <w:ind w:firstLineChars="200" w:firstLine="480"/>
      <w:jc w:val="left"/>
    </w:pPr>
    <w:rPr>
      <w:rFonts w:ascii="Times New Roman" w:eastAsia="SimSun" w:hAnsi="Times New Roman" w:cs="Times New Roman"/>
      <w:sz w:val="22"/>
      <w:lang w:eastAsia="zh-CN"/>
    </w:rPr>
  </w:style>
  <w:style w:type="character" w:customStyle="1" w:styleId="Char3">
    <w:name w:val="미주 텍스트 Char"/>
    <w:basedOn w:val="a1"/>
    <w:link w:val="ab"/>
    <w:uiPriority w:val="99"/>
    <w:semiHidden/>
    <w:rsid w:val="00BE08D5"/>
    <w:rPr>
      <w:rFonts w:ascii="Times New Roman" w:eastAsia="SimSun" w:hAnsi="Times New Roman" w:cs="Times New Roman"/>
      <w:sz w:val="22"/>
      <w:lang w:eastAsia="zh-CN"/>
    </w:rPr>
  </w:style>
  <w:style w:type="paragraph" w:styleId="ac">
    <w:name w:val="Plain Text"/>
    <w:basedOn w:val="a"/>
    <w:link w:val="Char4"/>
    <w:rsid w:val="00BE08D5"/>
    <w:pPr>
      <w:widowControl/>
      <w:wordWrap/>
      <w:autoSpaceDE/>
      <w:autoSpaceDN/>
      <w:spacing w:after="0"/>
      <w:jc w:val="left"/>
    </w:pPr>
    <w:rPr>
      <w:rFonts w:ascii="Courier New" w:eastAsia="바탕" w:hAnsi="Courier New" w:cs="Times New Roman"/>
      <w:kern w:val="0"/>
      <w:szCs w:val="20"/>
    </w:rPr>
  </w:style>
  <w:style w:type="character" w:customStyle="1" w:styleId="Char4">
    <w:name w:val="글자만 Char"/>
    <w:basedOn w:val="a1"/>
    <w:link w:val="ac"/>
    <w:rsid w:val="00BE08D5"/>
    <w:rPr>
      <w:rFonts w:ascii="Courier New" w:eastAsia="바탕" w:hAnsi="Courier New" w:cs="Times New Roman"/>
      <w:kern w:val="0"/>
      <w:szCs w:val="20"/>
    </w:rPr>
  </w:style>
  <w:style w:type="character" w:customStyle="1" w:styleId="3Char">
    <w:name w:val="제목 3 Char"/>
    <w:basedOn w:val="a1"/>
    <w:link w:val="3"/>
    <w:uiPriority w:val="9"/>
    <w:semiHidden/>
    <w:rsid w:val="00D253E3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1"/>
    <w:link w:val="4"/>
    <w:uiPriority w:val="9"/>
    <w:semiHidden/>
    <w:rsid w:val="00D253E3"/>
    <w:rPr>
      <w:b/>
      <w:bCs/>
    </w:rPr>
  </w:style>
  <w:style w:type="paragraph" w:customStyle="1" w:styleId="AbstractBookreference">
    <w:name w:val="AbstractBook reference"/>
    <w:basedOn w:val="a"/>
    <w:rsid w:val="00043218"/>
    <w:pPr>
      <w:widowControl/>
      <w:numPr>
        <w:numId w:val="7"/>
      </w:numPr>
      <w:wordWrap/>
      <w:autoSpaceDE/>
      <w:autoSpaceDN/>
      <w:spacing w:after="0"/>
    </w:pPr>
    <w:rPr>
      <w:rFonts w:ascii="Times New Roman" w:eastAsia="SimSun" w:hAnsi="Times New Roman" w:cs="Times New Roman"/>
      <w:kern w:val="0"/>
      <w:sz w:val="22"/>
      <w:lang w:eastAsia="ru-RU"/>
    </w:rPr>
  </w:style>
  <w:style w:type="numbering" w:customStyle="1" w:styleId="List0">
    <w:name w:val="List 0"/>
    <w:basedOn w:val="a3"/>
    <w:rsid w:val="00933372"/>
    <w:pPr>
      <w:numPr>
        <w:numId w:val="11"/>
      </w:numPr>
    </w:pPr>
  </w:style>
  <w:style w:type="character" w:customStyle="1" w:styleId="1">
    <w:name w:val="확인되지 않은 멘션1"/>
    <w:basedOn w:val="a1"/>
    <w:uiPriority w:val="99"/>
    <w:semiHidden/>
    <w:unhideWhenUsed/>
    <w:rsid w:val="00F91D3B"/>
    <w:rPr>
      <w:color w:val="605E5C"/>
      <w:shd w:val="clear" w:color="auto" w:fill="E1DFDD"/>
    </w:rPr>
  </w:style>
  <w:style w:type="character" w:styleId="ad">
    <w:name w:val="FollowedHyperlink"/>
    <w:basedOn w:val="a1"/>
    <w:uiPriority w:val="99"/>
    <w:semiHidden/>
    <w:unhideWhenUsed/>
    <w:rsid w:val="00AD70B0"/>
    <w:rPr>
      <w:color w:val="800080" w:themeColor="followedHyperlink"/>
      <w:u w:val="single"/>
    </w:rPr>
  </w:style>
  <w:style w:type="character" w:styleId="ae">
    <w:name w:val="Unresolved Mention"/>
    <w:basedOn w:val="a1"/>
    <w:uiPriority w:val="99"/>
    <w:semiHidden/>
    <w:unhideWhenUsed/>
    <w:rsid w:val="00AD70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8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6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3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5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8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4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90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8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4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80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4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6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5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7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9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94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0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78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5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270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plee@hanyang.ac.k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ites.google.com/view/cqmp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5C8871-27C3-4CF7-A0DC-DD319FDB5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a Go</cp:lastModifiedBy>
  <cp:revision>9</cp:revision>
  <cp:lastPrinted>2016-09-12T05:20:00Z</cp:lastPrinted>
  <dcterms:created xsi:type="dcterms:W3CDTF">2022-09-24T13:49:00Z</dcterms:created>
  <dcterms:modified xsi:type="dcterms:W3CDTF">2022-09-26T06:35:00Z</dcterms:modified>
</cp:coreProperties>
</file>